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3A61C2A1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3B699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6D53B830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95C90">
        <w:rPr>
          <w:rFonts w:ascii="Calibri" w:eastAsia="Calibri" w:hAnsi="Calibri" w:cs="Calibri"/>
          <w:color w:val="000000"/>
          <w:sz w:val="20"/>
          <w:szCs w:val="20"/>
        </w:rPr>
        <w:t>9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7F8BBE07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Deep Learning, Scalable ML Systems, Recommender Systems, Computer Vision, NLP 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>–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 LLMs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Algorith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0EBA6D22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Machine Learning, Software Development, Natural Language Processing, Cloud Comput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>e</w:t>
      </w:r>
      <w:r w:rsidR="00FD26C0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3E3FAA">
        <w:rPr>
          <w:rFonts w:ascii="Calibri" w:eastAsia="Calibri" w:hAnsi="Calibri" w:cs="Calibri"/>
          <w:color w:val="000000"/>
          <w:sz w:val="20"/>
          <w:szCs w:val="20"/>
        </w:rPr>
        <w:t xml:space="preserve">Big </w:t>
      </w:r>
      <w:r w:rsidR="00C709EF">
        <w:rPr>
          <w:rFonts w:ascii="Calibri" w:eastAsia="Calibri" w:hAnsi="Calibri" w:cs="Calibri"/>
          <w:color w:val="000000"/>
          <w:sz w:val="20"/>
          <w:szCs w:val="20"/>
        </w:rPr>
        <w:t>Data Analytics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0D9D739D" w:rsidR="00AC0EEE" w:rsidRPr="00C838F1" w:rsidRDefault="00E72AA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 and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097D4996" w14:textId="17145B67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Early Research Program in </w:t>
      </w:r>
      <w:r>
        <w:rPr>
          <w:rFonts w:ascii="Calibri" w:hAnsi="Calibri" w:cs="Calibri"/>
          <w:color w:val="000000"/>
          <w:sz w:val="20"/>
          <w:szCs w:val="20"/>
        </w:rPr>
        <w:t xml:space="preserve">curating a database using 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LLMs, </w:t>
      </w:r>
      <w:r w:rsidR="00C709EF">
        <w:rPr>
          <w:rFonts w:ascii="Calibri" w:hAnsi="Calibri" w:cs="Calibri"/>
          <w:color w:val="000000"/>
          <w:sz w:val="20"/>
          <w:szCs w:val="20"/>
        </w:rPr>
        <w:t>Clustering</w:t>
      </w:r>
      <w:r w:rsidR="006E5B84">
        <w:rPr>
          <w:rFonts w:ascii="Calibri" w:hAnsi="Calibri" w:cs="Calibri"/>
          <w:color w:val="000000"/>
          <w:sz w:val="20"/>
          <w:szCs w:val="20"/>
        </w:rPr>
        <w:t>,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and NER </w:t>
      </w:r>
      <w:r>
        <w:rPr>
          <w:rFonts w:ascii="Calibri" w:hAnsi="Calibri" w:cs="Calibri"/>
          <w:color w:val="000000"/>
          <w:sz w:val="20"/>
          <w:szCs w:val="20"/>
        </w:rPr>
        <w:t>for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HCI Research</w:t>
      </w:r>
      <w:r w:rsidR="00A51425">
        <w:rPr>
          <w:rFonts w:ascii="Calibri" w:hAnsi="Calibri" w:cs="Calibri"/>
          <w:color w:val="000000"/>
          <w:sz w:val="20"/>
          <w:szCs w:val="20"/>
        </w:rPr>
        <w:t>.</w:t>
      </w:r>
    </w:p>
    <w:p w14:paraId="4C3E9065" w14:textId="0303333F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</w:t>
      </w:r>
      <w:r w:rsidR="006E5B84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2507A557" w14:textId="1091AD70" w:rsidR="00211257" w:rsidRPr="00913021" w:rsidRDefault="00E72AAB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7D7796E2" w:rsidR="004C025F" w:rsidRPr="00C838F1" w:rsidRDefault="008503C3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Created a Python automation script to generate a dashboard that reduced the total time taken by the SOC analyst from 80 minutes to about 4 minutes daily in tracking user-anomaly events by integrating Splunk Dashboard and Azure </w:t>
      </w:r>
      <w:proofErr w:type="spellStart"/>
      <w:r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>
        <w:rPr>
          <w:rFonts w:ascii="Calibri" w:eastAsia="Calibri" w:hAnsi="Calibri" w:cs="Calibri"/>
          <w:color w:val="000000"/>
          <w:sz w:val="20"/>
          <w:szCs w:val="20"/>
        </w:rPr>
        <w:t xml:space="preserve"> APIs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640F3FBF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8A369C">
        <w:rPr>
          <w:rFonts w:ascii="Calibri" w:hAnsi="Calibri" w:cs="Calibri"/>
          <w:color w:val="000000"/>
          <w:sz w:val="20"/>
          <w:szCs w:val="20"/>
        </w:rPr>
        <w:t>backend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</w:t>
      </w:r>
      <w:r w:rsidR="008A369C">
        <w:rPr>
          <w:rFonts w:ascii="Calibri" w:hAnsi="Calibri" w:cs="Calibri"/>
          <w:color w:val="000000"/>
          <w:sz w:val="20"/>
          <w:szCs w:val="20"/>
        </w:rPr>
        <w:t xml:space="preserve"> Scrum</w:t>
      </w:r>
      <w:r w:rsidR="00B95C90">
        <w:rPr>
          <w:rFonts w:ascii="Calibri" w:hAnsi="Calibri" w:cs="Calibri"/>
          <w:color w:val="000000"/>
          <w:sz w:val="20"/>
          <w:szCs w:val="20"/>
        </w:rPr>
        <w:t xml:space="preserve">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45B2D24D" w14:textId="006A277F" w:rsidR="008A369C" w:rsidRPr="008A369C" w:rsidRDefault="00DA6A1A" w:rsidP="008A369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</w:t>
      </w:r>
      <w:r w:rsidR="003E3FAA">
        <w:rPr>
          <w:rFonts w:ascii="Calibri" w:hAnsi="Calibri" w:cs="Calibri"/>
          <w:color w:val="000000"/>
          <w:sz w:val="20"/>
          <w:szCs w:val="20"/>
        </w:rPr>
        <w:t>design choices using UML</w:t>
      </w:r>
      <w:r>
        <w:rPr>
          <w:rFonts w:ascii="Calibri" w:hAnsi="Calibri" w:cs="Calibri"/>
          <w:color w:val="000000"/>
          <w:sz w:val="20"/>
          <w:szCs w:val="20"/>
        </w:rPr>
        <w:t xml:space="preserve">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78A45A11" w14:textId="79B9D076" w:rsidR="008A369C" w:rsidRPr="008A369C" w:rsidRDefault="008A369C" w:rsidP="008A369C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bookmarkStart w:id="0" w:name="_Hlk176424716"/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Undergraduate Research</w:t>
      </w:r>
      <w:r w:rsidR="00207424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Assistant</w:t>
      </w: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Tata Institute of Fundamental Research</w:t>
      </w:r>
      <w:r w:rsidR="00EF4894" w:rsidRPr="00207424">
        <w:rPr>
          <w:rFonts w:ascii="Calibri" w:eastAsia="Calibri" w:hAnsi="Calibri" w:cs="Calibri"/>
          <w:b/>
          <w:sz w:val="22"/>
          <w:szCs w:val="22"/>
        </w:rPr>
        <w:t xml:space="preserve"> (</w:t>
      </w:r>
      <w:proofErr w:type="gramStart"/>
      <w:r w:rsidR="00EF4894" w:rsidRPr="00207424">
        <w:rPr>
          <w:rFonts w:ascii="Calibri" w:eastAsia="Calibri" w:hAnsi="Calibri" w:cs="Calibri"/>
          <w:b/>
          <w:sz w:val="22"/>
          <w:szCs w:val="22"/>
        </w:rPr>
        <w:t>TIFR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May 2022</w:t>
      </w:r>
    </w:p>
    <w:p w14:paraId="51F7C8A0" w14:textId="710D6C16" w:rsidR="008A369C" w:rsidRPr="00207424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>Led a team of 4 to develop an android Java application that monitors a selected directory and uses multi-part upload methodologies to encrypt and securely upload to the dedicated remote server.</w:t>
      </w:r>
    </w:p>
    <w:p w14:paraId="5F0E090E" w14:textId="596B792E" w:rsidR="008A369C" w:rsidRPr="00207424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207424">
          <w:rPr>
            <w:rStyle w:val="Hyperlink"/>
            <w:rFonts w:ascii="Calibri" w:hAnsi="Calibri" w:cs="Calibri"/>
            <w:sz w:val="20"/>
            <w:szCs w:val="20"/>
          </w:rPr>
          <w:t>paper</w:t>
        </w:r>
      </w:hyperlink>
      <w:r w:rsidRPr="00207424">
        <w:rPr>
          <w:rFonts w:ascii="Calibri" w:hAnsi="Calibri" w:cs="Calibri"/>
          <w:color w:val="000000"/>
          <w:sz w:val="20"/>
          <w:szCs w:val="20"/>
        </w:rPr>
        <w:t xml:space="preserve"> explaining our Node JS based Fault Tolerant client server architecture connected to remote stations.</w:t>
      </w:r>
    </w:p>
    <w:p w14:paraId="7948405D" w14:textId="61FB3C0F" w:rsidR="008A369C" w:rsidRPr="0029697F" w:rsidRDefault="008A369C" w:rsidP="00207424">
      <w:pPr>
        <w:pStyle w:val="ListParagraph"/>
        <w:numPr>
          <w:ilvl w:val="0"/>
          <w:numId w:val="14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2"/>
          <w:szCs w:val="22"/>
        </w:rPr>
      </w:pPr>
      <w:r w:rsidRPr="00207424">
        <w:rPr>
          <w:rFonts w:ascii="Calibri" w:hAnsi="Calibri" w:cs="Calibri"/>
          <w:color w:val="000000"/>
          <w:sz w:val="20"/>
          <w:szCs w:val="20"/>
        </w:rPr>
        <w:t>Utilized GCP’s Maps and Sheets API to design a real time HTML/CSS based live Geo tracking website from the collected data.</w:t>
      </w:r>
    </w:p>
    <w:p w14:paraId="14EFF5F8" w14:textId="77777777" w:rsidR="0029697F" w:rsidRDefault="0029697F" w:rsidP="0029697F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54BBD79A" w14:textId="77777777" w:rsidR="0029697F" w:rsidRDefault="0029697F" w:rsidP="0029697F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7288D704" w14:textId="31E5AFAE" w:rsidR="0029697F" w:rsidRPr="0029697F" w:rsidRDefault="0029697F" w:rsidP="0029697F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8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9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bookmarkEnd w:id="0"/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1" w:name="_Hlk134113901"/>
    <w:p w14:paraId="6F6E5904" w14:textId="77777777" w:rsidR="008A369C" w:rsidRPr="006F657B" w:rsidRDefault="008A369C" w:rsidP="008A369C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CSE210-Fall23-Team2/AltBot"</w:instrText>
      </w:r>
      <w:r>
        <w:fldChar w:fldCharType="separate"/>
      </w:r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lt Bot for </w:t>
      </w:r>
      <w:proofErr w:type="spellStart"/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Mastadon</w:t>
      </w:r>
      <w:proofErr w:type="spellEnd"/>
      <w:r w:rsidRPr="003E69F1">
        <w:rPr>
          <w:rStyle w:val="Hyperlink"/>
          <w:rFonts w:ascii="Calibri" w:eastAsia="Calibri" w:hAnsi="Calibri" w:cs="Calibri"/>
          <w:b/>
          <w:sz w:val="22"/>
          <w:szCs w:val="22"/>
        </w:rPr>
        <w:t>: An automatic image alt generation bot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0" w:history="1"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</w:t>
        </w:r>
        <w:r>
          <w:rPr>
            <w:rStyle w:val="Hyperlink"/>
            <w:rFonts w:ascii="Calibri" w:eastAsia="Calibri" w:hAnsi="Calibri" w:cs="Calibri"/>
            <w:bCs/>
            <w:sz w:val="20"/>
            <w:szCs w:val="20"/>
          </w:rPr>
          <w:t>Presentation</w:t>
        </w:r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)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Dec 2023</w:t>
      </w:r>
    </w:p>
    <w:p w14:paraId="511085CB" w14:textId="77777777" w:rsidR="008A369C" w:rsidRDefault="008A369C" w:rsidP="008A369C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>Developed a REST-API based Chrome extension in JS to help visually impaired people browse decentralized social media feed</w:t>
      </w:r>
      <w:r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by leveraging hugging face image captioning models to generate alternative </w:t>
      </w:r>
      <w:r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s.</w:t>
      </w:r>
    </w:p>
    <w:p w14:paraId="2FF89B66" w14:textId="7C93E6F7" w:rsidR="008A369C" w:rsidRPr="008A369C" w:rsidRDefault="008A369C" w:rsidP="008A369C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8A369C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2FED0B4A" w14:textId="65DED0AE" w:rsidR="008B06A8" w:rsidRPr="008B06A8" w:rsidRDefault="00000000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proofErr w:type="spellStart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8B06A8" w:rsidRPr="008B06A8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2" w:history="1">
        <w:r w:rsidR="008B06A8"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8B06A8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1C547937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 researcher Dr. Asma Ben Abacha.</w:t>
      </w:r>
    </w:p>
    <w:p w14:paraId="576A9EB4" w14:textId="770245EF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Documentation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1"/>
    <w:p w14:paraId="078DAC73" w14:textId="77777777" w:rsidR="008B06A8" w:rsidRPr="008B06A8" w:rsidRDefault="008B06A8" w:rsidP="008B06A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8B06A8">
        <w:fldChar w:fldCharType="begin"/>
      </w:r>
      <w:r>
        <w:instrText>HYPERLINK "https://github.com/JayJhaveri1906/Divya-Drishti"</w:instrText>
      </w:r>
      <w:r w:rsidRPr="008B06A8">
        <w:fldChar w:fldCharType="separate"/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Divya-Drishti: An Independent Aid for the Visually Impaired</w:t>
      </w:r>
      <w:r w:rsidRPr="008B06A8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3" w:history="1">
        <w:r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0E18EE13" w:rsidR="00C838F1" w:rsidRPr="00207424" w:rsidRDefault="00C838F1" w:rsidP="0020742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 w:rsidRPr="00207424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time Voice-activated AI</w:t>
      </w:r>
      <w:r w:rsidR="003E3FAA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IoT android application to help Visually Impaired People (VIPs) comparable to state-of-the-art OrCam in </w:t>
      </w:r>
      <w:r w:rsidR="00E90B52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207424" w:rsidRDefault="00C838F1" w:rsidP="0020742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4" w:history="1">
        <w:r w:rsidRPr="00207424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 w:rsidRPr="00207424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797236AA" w14:textId="77777777" w:rsidR="008A369C" w:rsidRPr="00B46548" w:rsidRDefault="00000000" w:rsidP="008A369C">
      <w:pP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5" w:history="1">
        <w:r w:rsidR="008A369C" w:rsidRPr="00B46548">
          <w:rPr>
            <w:rStyle w:val="Hyperlink"/>
            <w:rFonts w:ascii="Calibri" w:eastAsia="Calibri" w:hAnsi="Calibri" w:cs="Calibri"/>
            <w:b/>
            <w:sz w:val="22"/>
            <w:szCs w:val="22"/>
          </w:rPr>
          <w:t>Automated Number Plate Recognition and Parking System</w:t>
        </w:r>
      </w:hyperlink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8A369C" w:rsidRPr="00B46548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 w:rsidR="008A369C" w:rsidRPr="00B46548">
        <w:rPr>
          <w:rFonts w:ascii="Calibri" w:eastAsia="Calibri" w:hAnsi="Calibri" w:cs="Calibri"/>
          <w:b/>
          <w:color w:val="000000"/>
          <w:sz w:val="22"/>
          <w:szCs w:val="22"/>
        </w:rPr>
        <w:t>Dec 2019 – Feb 2020</w:t>
      </w:r>
    </w:p>
    <w:p w14:paraId="2DA81890" w14:textId="66D49F2F" w:rsidR="008A369C" w:rsidRPr="00397E16" w:rsidRDefault="008A369C" w:rsidP="00207424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Built an Android Java based application connected to a Firebase server to automate security and space availability in car parking systems by monitoring the number plates detected at the exits using Tesseract OCR. </w:t>
      </w:r>
    </w:p>
    <w:p w14:paraId="5FF0B4BF" w14:textId="121C3708" w:rsidR="00397E16" w:rsidRPr="00397E16" w:rsidRDefault="00397E16" w:rsidP="00397E16">
      <w:pPr>
        <w:pStyle w:val="ListParagraph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  <w:bookmarkStart w:id="2" w:name="_Hlk176523794"/>
      <w:proofErr w:type="spellStart"/>
      <w:r w:rsidRPr="00397E16">
        <w:rPr>
          <w:rFonts w:ascii="Calibri" w:eastAsia="Calibri" w:hAnsi="Calibri" w:cs="Calibri"/>
          <w:color w:val="000000"/>
          <w:sz w:val="20"/>
          <w:szCs w:val="20"/>
        </w:rPr>
        <w:t>Dockerized</w:t>
      </w:r>
      <w:proofErr w:type="spellEnd"/>
      <w:r w:rsidRPr="00397E16">
        <w:rPr>
          <w:rFonts w:ascii="Calibri" w:eastAsia="Calibri" w:hAnsi="Calibri" w:cs="Calibri"/>
          <w:color w:val="000000"/>
          <w:sz w:val="20"/>
          <w:szCs w:val="20"/>
        </w:rPr>
        <w:t xml:space="preserve"> the software to streamline deployment on existing CCTVs at parking lot gates, minimizing upfront costs.</w:t>
      </w:r>
    </w:p>
    <w:bookmarkEnd w:id="2"/>
    <w:p w14:paraId="00000018" w14:textId="74520613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6" w:history="1">
        <w:proofErr w:type="spellStart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</w:t>
        </w:r>
        <w:proofErr w:type="spellEnd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 xml:space="preserve">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7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10E49DCB" w:rsidR="0086294B" w:rsidRPr="0086294B" w:rsidRDefault="006A00A4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proofErr w:type="spellStart"/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HTML, CSS, </w:t>
      </w:r>
      <w:proofErr w:type="spellStart"/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>Javascript</w:t>
      </w:r>
      <w:proofErr w:type="spellEnd"/>
      <w:r w:rsidR="0029697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SQL, Java, C,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ndroid Studio, Flutter, Data Structures, </w:t>
      </w:r>
      <w:r w:rsidR="00955AE0">
        <w:rPr>
          <w:rFonts w:ascii="Calibri" w:eastAsia="Calibri" w:hAnsi="Calibri" w:cs="Calibri"/>
          <w:bCs/>
          <w:color w:val="000000"/>
          <w:sz w:val="20"/>
          <w:szCs w:val="20"/>
        </w:rPr>
        <w:t>Linux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3E3FAA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D732A2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 w:rsidR="00EF4894">
        <w:rPr>
          <w:rFonts w:ascii="Calibri" w:eastAsia="Calibri" w:hAnsi="Calibri" w:cs="Calibri"/>
          <w:bCs/>
          <w:color w:val="000000"/>
          <w:sz w:val="20"/>
          <w:szCs w:val="20"/>
        </w:rPr>
        <w:t>GCP</w:t>
      </w:r>
      <w:r w:rsidR="00855426">
        <w:rPr>
          <w:rFonts w:ascii="Calibri" w:eastAsia="Calibri" w:hAnsi="Calibri" w:cs="Calibri"/>
          <w:bCs/>
          <w:color w:val="000000"/>
          <w:sz w:val="20"/>
          <w:szCs w:val="20"/>
        </w:rPr>
        <w:t>, Firebase</w:t>
      </w:r>
    </w:p>
    <w:sectPr w:rsidR="0086294B" w:rsidRPr="0086294B" w:rsidSect="006C7AD6">
      <w:headerReference w:type="default" r:id="rId18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F868BB" w14:textId="77777777" w:rsidR="003A1BCA" w:rsidRDefault="003A1BCA">
      <w:r>
        <w:separator/>
      </w:r>
    </w:p>
  </w:endnote>
  <w:endnote w:type="continuationSeparator" w:id="0">
    <w:p w14:paraId="5F6D4BF7" w14:textId="77777777" w:rsidR="003A1BCA" w:rsidRDefault="003A1B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0BA692" w14:textId="77777777" w:rsidR="003A1BCA" w:rsidRDefault="003A1BCA">
      <w:r>
        <w:separator/>
      </w:r>
    </w:p>
  </w:footnote>
  <w:footnote w:type="continuationSeparator" w:id="0">
    <w:p w14:paraId="117A21A3" w14:textId="77777777" w:rsidR="003A1BCA" w:rsidRDefault="003A1B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692C2E"/>
    <w:multiLevelType w:val="multilevel"/>
    <w:tmpl w:val="69A8D59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865CA"/>
    <w:multiLevelType w:val="multilevel"/>
    <w:tmpl w:val="4062703C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AEF68EE"/>
    <w:multiLevelType w:val="multilevel"/>
    <w:tmpl w:val="29FE814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4C3E2E2D"/>
    <w:multiLevelType w:val="multilevel"/>
    <w:tmpl w:val="69A8D590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3"/>
  </w:num>
  <w:num w:numId="2" w16cid:durableId="562178092">
    <w:abstractNumId w:val="1"/>
  </w:num>
  <w:num w:numId="3" w16cid:durableId="230046003">
    <w:abstractNumId w:val="6"/>
  </w:num>
  <w:num w:numId="4" w16cid:durableId="1838693314">
    <w:abstractNumId w:val="5"/>
  </w:num>
  <w:num w:numId="5" w16cid:durableId="2052534447">
    <w:abstractNumId w:val="11"/>
  </w:num>
  <w:num w:numId="6" w16cid:durableId="707221734">
    <w:abstractNumId w:val="1"/>
  </w:num>
  <w:num w:numId="7" w16cid:durableId="1191335410">
    <w:abstractNumId w:val="11"/>
  </w:num>
  <w:num w:numId="8" w16cid:durableId="303045434">
    <w:abstractNumId w:val="3"/>
  </w:num>
  <w:num w:numId="9" w16cid:durableId="760176785">
    <w:abstractNumId w:val="7"/>
  </w:num>
  <w:num w:numId="10" w16cid:durableId="1566138327">
    <w:abstractNumId w:val="4"/>
  </w:num>
  <w:num w:numId="11" w16cid:durableId="354114612">
    <w:abstractNumId w:val="9"/>
  </w:num>
  <w:num w:numId="12" w16cid:durableId="1558972778">
    <w:abstractNumId w:val="8"/>
  </w:num>
  <w:num w:numId="13" w16cid:durableId="411899768">
    <w:abstractNumId w:val="0"/>
  </w:num>
  <w:num w:numId="14" w16cid:durableId="747730116">
    <w:abstractNumId w:val="7"/>
  </w:num>
  <w:num w:numId="15" w16cid:durableId="708530409">
    <w:abstractNumId w:val="10"/>
  </w:num>
  <w:num w:numId="16" w16cid:durableId="695472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t6gFAB6i0GE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5BDD"/>
    <w:rsid w:val="000377C9"/>
    <w:rsid w:val="00037DD5"/>
    <w:rsid w:val="00042AE0"/>
    <w:rsid w:val="00046969"/>
    <w:rsid w:val="00050B65"/>
    <w:rsid w:val="00051647"/>
    <w:rsid w:val="00051FF4"/>
    <w:rsid w:val="00054E50"/>
    <w:rsid w:val="000567B3"/>
    <w:rsid w:val="00057510"/>
    <w:rsid w:val="00062B30"/>
    <w:rsid w:val="00062D74"/>
    <w:rsid w:val="00070D3F"/>
    <w:rsid w:val="000724F6"/>
    <w:rsid w:val="000737EB"/>
    <w:rsid w:val="00080AAB"/>
    <w:rsid w:val="00085ADC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5603"/>
    <w:rsid w:val="001E7DF2"/>
    <w:rsid w:val="00203A68"/>
    <w:rsid w:val="00203CB8"/>
    <w:rsid w:val="00207424"/>
    <w:rsid w:val="00211257"/>
    <w:rsid w:val="00211A02"/>
    <w:rsid w:val="00211F3E"/>
    <w:rsid w:val="002120E6"/>
    <w:rsid w:val="00212BB5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E2D"/>
    <w:rsid w:val="00237F40"/>
    <w:rsid w:val="00242B7E"/>
    <w:rsid w:val="00243EFE"/>
    <w:rsid w:val="0024564C"/>
    <w:rsid w:val="002458A0"/>
    <w:rsid w:val="00250CC1"/>
    <w:rsid w:val="00255D21"/>
    <w:rsid w:val="002656E1"/>
    <w:rsid w:val="0026681C"/>
    <w:rsid w:val="002711E2"/>
    <w:rsid w:val="00273A69"/>
    <w:rsid w:val="00275B88"/>
    <w:rsid w:val="00284C28"/>
    <w:rsid w:val="00285656"/>
    <w:rsid w:val="00286A93"/>
    <w:rsid w:val="00290B45"/>
    <w:rsid w:val="002920FD"/>
    <w:rsid w:val="00296808"/>
    <w:rsid w:val="0029697F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17696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91D04"/>
    <w:rsid w:val="00396940"/>
    <w:rsid w:val="00397E16"/>
    <w:rsid w:val="003A074F"/>
    <w:rsid w:val="003A1250"/>
    <w:rsid w:val="003A1BCA"/>
    <w:rsid w:val="003A273C"/>
    <w:rsid w:val="003A56A5"/>
    <w:rsid w:val="003B37F3"/>
    <w:rsid w:val="003B575C"/>
    <w:rsid w:val="003B6600"/>
    <w:rsid w:val="003B699C"/>
    <w:rsid w:val="003C1969"/>
    <w:rsid w:val="003C4112"/>
    <w:rsid w:val="003C4E2A"/>
    <w:rsid w:val="003C6F45"/>
    <w:rsid w:val="003D4740"/>
    <w:rsid w:val="003E3FAA"/>
    <w:rsid w:val="003E6805"/>
    <w:rsid w:val="003E69F1"/>
    <w:rsid w:val="003E7D97"/>
    <w:rsid w:val="004041A5"/>
    <w:rsid w:val="00410684"/>
    <w:rsid w:val="0041079F"/>
    <w:rsid w:val="00416BF1"/>
    <w:rsid w:val="004176B7"/>
    <w:rsid w:val="00420E56"/>
    <w:rsid w:val="00421E17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BC2"/>
    <w:rsid w:val="004821A9"/>
    <w:rsid w:val="00493991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34AC4"/>
    <w:rsid w:val="006414C7"/>
    <w:rsid w:val="00641635"/>
    <w:rsid w:val="00645AE0"/>
    <w:rsid w:val="006478B7"/>
    <w:rsid w:val="006512A5"/>
    <w:rsid w:val="0065489A"/>
    <w:rsid w:val="00655ECA"/>
    <w:rsid w:val="006570E0"/>
    <w:rsid w:val="00662C1E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E5B84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1AF5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47DC3"/>
    <w:rsid w:val="008503C3"/>
    <w:rsid w:val="00851F92"/>
    <w:rsid w:val="00855426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369C"/>
    <w:rsid w:val="008A7BD9"/>
    <w:rsid w:val="008B06A8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55AE0"/>
    <w:rsid w:val="00971728"/>
    <w:rsid w:val="00971EA8"/>
    <w:rsid w:val="00972A6C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44D5"/>
    <w:rsid w:val="009F5CAC"/>
    <w:rsid w:val="009F7523"/>
    <w:rsid w:val="009F7C1C"/>
    <w:rsid w:val="009F7E18"/>
    <w:rsid w:val="00A017F0"/>
    <w:rsid w:val="00A034B6"/>
    <w:rsid w:val="00A06D6F"/>
    <w:rsid w:val="00A115FB"/>
    <w:rsid w:val="00A12383"/>
    <w:rsid w:val="00A13B26"/>
    <w:rsid w:val="00A14C9A"/>
    <w:rsid w:val="00A2060B"/>
    <w:rsid w:val="00A23F54"/>
    <w:rsid w:val="00A305E6"/>
    <w:rsid w:val="00A32584"/>
    <w:rsid w:val="00A51425"/>
    <w:rsid w:val="00A52345"/>
    <w:rsid w:val="00A52FF4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29CB"/>
    <w:rsid w:val="00B33590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840A8"/>
    <w:rsid w:val="00B95B7A"/>
    <w:rsid w:val="00B95C90"/>
    <w:rsid w:val="00BA3CCE"/>
    <w:rsid w:val="00BA53EE"/>
    <w:rsid w:val="00BB6B9F"/>
    <w:rsid w:val="00BC3FCF"/>
    <w:rsid w:val="00BD0072"/>
    <w:rsid w:val="00BD0267"/>
    <w:rsid w:val="00BD4390"/>
    <w:rsid w:val="00BD7C53"/>
    <w:rsid w:val="00BE26A5"/>
    <w:rsid w:val="00BE69A5"/>
    <w:rsid w:val="00BF32D5"/>
    <w:rsid w:val="00BF45D8"/>
    <w:rsid w:val="00BF49D5"/>
    <w:rsid w:val="00BF7B03"/>
    <w:rsid w:val="00C0095D"/>
    <w:rsid w:val="00C11E88"/>
    <w:rsid w:val="00C21F62"/>
    <w:rsid w:val="00C240B3"/>
    <w:rsid w:val="00C45183"/>
    <w:rsid w:val="00C45526"/>
    <w:rsid w:val="00C4678E"/>
    <w:rsid w:val="00C46FAC"/>
    <w:rsid w:val="00C472AB"/>
    <w:rsid w:val="00C522DD"/>
    <w:rsid w:val="00C5569A"/>
    <w:rsid w:val="00C56CFB"/>
    <w:rsid w:val="00C6010C"/>
    <w:rsid w:val="00C668A3"/>
    <w:rsid w:val="00C709EF"/>
    <w:rsid w:val="00C7324F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CF7808"/>
    <w:rsid w:val="00D12912"/>
    <w:rsid w:val="00D139EE"/>
    <w:rsid w:val="00D60D2B"/>
    <w:rsid w:val="00D732A2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278"/>
    <w:rsid w:val="00E1531D"/>
    <w:rsid w:val="00E15789"/>
    <w:rsid w:val="00E15FD9"/>
    <w:rsid w:val="00E172DD"/>
    <w:rsid w:val="00E20C75"/>
    <w:rsid w:val="00E21F1F"/>
    <w:rsid w:val="00E2743E"/>
    <w:rsid w:val="00E357F4"/>
    <w:rsid w:val="00E40345"/>
    <w:rsid w:val="00E42FEF"/>
    <w:rsid w:val="00E45B45"/>
    <w:rsid w:val="00E45BD1"/>
    <w:rsid w:val="00E5246C"/>
    <w:rsid w:val="00E53D9F"/>
    <w:rsid w:val="00E55C41"/>
    <w:rsid w:val="00E566EB"/>
    <w:rsid w:val="00E62D07"/>
    <w:rsid w:val="00E72AAB"/>
    <w:rsid w:val="00E75AA7"/>
    <w:rsid w:val="00E83216"/>
    <w:rsid w:val="00E844E8"/>
    <w:rsid w:val="00E8542E"/>
    <w:rsid w:val="00E8590D"/>
    <w:rsid w:val="00E90B52"/>
    <w:rsid w:val="00E91D45"/>
    <w:rsid w:val="00E92C9A"/>
    <w:rsid w:val="00E96CD9"/>
    <w:rsid w:val="00E97EF9"/>
    <w:rsid w:val="00EA4770"/>
    <w:rsid w:val="00EB19B9"/>
    <w:rsid w:val="00EC38EF"/>
    <w:rsid w:val="00ED20D5"/>
    <w:rsid w:val="00ED7989"/>
    <w:rsid w:val="00EE0CF1"/>
    <w:rsid w:val="00EF4894"/>
    <w:rsid w:val="00F01228"/>
    <w:rsid w:val="00F07745"/>
    <w:rsid w:val="00F16885"/>
    <w:rsid w:val="00F27519"/>
    <w:rsid w:val="00F30909"/>
    <w:rsid w:val="00F35257"/>
    <w:rsid w:val="00F442ED"/>
    <w:rsid w:val="00F46EA7"/>
    <w:rsid w:val="00F53D73"/>
    <w:rsid w:val="00F55962"/>
    <w:rsid w:val="00F60E4F"/>
    <w:rsid w:val="00F6137B"/>
    <w:rsid w:val="00F622B0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D26C0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978-981-16-0401-0_11" TargetMode="External"/><Relationship Id="rId13" Type="http://schemas.openxmlformats.org/officeDocument/2006/relationships/hyperlink" Target="https://dx.doi.org/10.2139/ssrn.3867707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3-031-18497-0_41" TargetMode="External"/><Relationship Id="rId12" Type="http://schemas.openxmlformats.org/officeDocument/2006/relationships/hyperlink" Target="https://arxiv.org/abs/2401.11389" TargetMode="External"/><Relationship Id="rId17" Type="http://schemas.openxmlformats.org/officeDocument/2006/relationships/hyperlink" Target="https://doi.org/10.1007/978-981-16-0401-0_11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redly.com/badges/45871348-ade7-4b07-89ee-6eeb7e85b72f/linked_in_profile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CSE291_MedLM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JayJhaveri1906/AutomaticParkingSystemANPR" TargetMode="External"/><Relationship Id="rId10" Type="http://schemas.openxmlformats.org/officeDocument/2006/relationships/hyperlink" Target="https://docs.google.com/presentation/d/1smZzOd8u-NhgbotJRkn2Eqw5WmXVxA-XSB0afzxaNWE/edit?usp=sharing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edium.com/@jjhaveri1906/pandemics-a-harsh-reality-7c05254e907b" TargetMode="External"/><Relationship Id="rId14" Type="http://schemas.openxmlformats.org/officeDocument/2006/relationships/hyperlink" Target="https://dx.doi.org/10.2139/ssrn.3867707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1</Pages>
  <Words>1017</Words>
  <Characters>580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7</cp:revision>
  <cp:lastPrinted>2024-09-05T17:26:00Z</cp:lastPrinted>
  <dcterms:created xsi:type="dcterms:W3CDTF">2024-08-09T20:09:00Z</dcterms:created>
  <dcterms:modified xsi:type="dcterms:W3CDTF">2024-09-06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